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FC4E6" w14:textId="0D162BAE" w:rsidR="004615B2" w:rsidRPr="00290347" w:rsidRDefault="004615B2" w:rsidP="004615B2">
      <w:pPr>
        <w:pStyle w:val="Heading1"/>
        <w:rPr>
          <w:rFonts w:asciiTheme="majorBidi" w:hAnsiTheme="majorBidi"/>
        </w:rPr>
      </w:pPr>
      <w:r w:rsidRPr="00C01F36">
        <w:rPr>
          <w:rFonts w:asciiTheme="majorBidi" w:hAnsiTheme="majorBidi"/>
        </w:rPr>
        <w:t xml:space="preserve">Test case </w:t>
      </w:r>
      <w:r>
        <w:rPr>
          <w:rFonts w:asciiTheme="majorBidi" w:hAnsiTheme="majorBidi"/>
        </w:rPr>
        <w:t>1</w:t>
      </w:r>
      <w:r w:rsidRPr="00C01F36">
        <w:rPr>
          <w:rFonts w:asciiTheme="majorBidi" w:hAnsiTheme="majorBidi"/>
        </w:rPr>
        <w:t>:</w:t>
      </w:r>
    </w:p>
    <w:p w14:paraId="47416C71" w14:textId="77777777" w:rsidR="004615B2" w:rsidRPr="00C01F36" w:rsidRDefault="004615B2" w:rsidP="004615B2">
      <w:pPr>
        <w:rPr>
          <w:rFonts w:asciiTheme="majorBidi" w:hAnsiTheme="majorBidi" w:cstheme="majorBidi"/>
        </w:rPr>
      </w:pPr>
      <w:r w:rsidRPr="00C01F36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4EA66B0D" wp14:editId="6165B347">
                <wp:extent cx="2511380" cy="1732209"/>
                <wp:effectExtent l="0" t="0" r="22860" b="20955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1380" cy="17322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4EA655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int main()</w:t>
                            </w:r>
                          </w:p>
                          <w:p w14:paraId="5C4FE4DE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000BF843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write "Hello world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";</w:t>
                            </w:r>
                            <w:proofErr w:type="gramEnd"/>
                          </w:p>
                          <w:p w14:paraId="663FCD1F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int 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x;</w:t>
                            </w:r>
                            <w:proofErr w:type="gramEnd"/>
                          </w:p>
                          <w:p w14:paraId="38AD139A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x := 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>(20/10)*(12/10</w:t>
                            </w:r>
                            <w:proofErr w:type="gramStart"/>
                            <w:r>
                              <w:rPr>
                                <w:rFonts w:asciiTheme="majorBidi" w:hAnsiTheme="majorBidi" w:cstheme="majorBidi"/>
                              </w:rPr>
                              <w:t>);</w:t>
                            </w:r>
                            <w:proofErr w:type="gramEnd"/>
                          </w:p>
                          <w:p w14:paraId="62D5CD4A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x;</w:t>
                            </w:r>
                            <w:proofErr w:type="gramEnd"/>
                          </w:p>
                          <w:p w14:paraId="3F3181A0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ndl</w:t>
                            </w:r>
                            <w:proofErr w:type="spellEnd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  <w:proofErr w:type="gramEnd"/>
                          </w:p>
                          <w:p w14:paraId="6946A69F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return 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0;</w:t>
                            </w:r>
                            <w:proofErr w:type="gramEnd"/>
                          </w:p>
                          <w:p w14:paraId="56731740" w14:textId="77777777" w:rsidR="004615B2" w:rsidRPr="00C01F36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EA66B0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197.75pt;height:1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" fillcolor="white [3201]" strokeweight=".5pt">
                <v:textbox>
                  <w:txbxContent>
                    <w:p w14:paraId="584EA655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int main()</w:t>
                      </w:r>
                    </w:p>
                    <w:p w14:paraId="5C4FE4DE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000BF843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write "Hello world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";</w:t>
                      </w:r>
                      <w:proofErr w:type="gramEnd"/>
                    </w:p>
                    <w:p w14:paraId="663FCD1F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int 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x;</w:t>
                      </w:r>
                      <w:proofErr w:type="gramEnd"/>
                    </w:p>
                    <w:p w14:paraId="38AD139A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x := </w:t>
                      </w:r>
                      <w:r>
                        <w:rPr>
                          <w:rFonts w:asciiTheme="majorBidi" w:hAnsiTheme="majorBidi" w:cstheme="majorBidi"/>
                        </w:rPr>
                        <w:t>(20/10)*(12/10</w:t>
                      </w:r>
                      <w:proofErr w:type="gramStart"/>
                      <w:r>
                        <w:rPr>
                          <w:rFonts w:asciiTheme="majorBidi" w:hAnsiTheme="majorBidi" w:cstheme="majorBidi"/>
                        </w:rPr>
                        <w:t>);</w:t>
                      </w:r>
                      <w:proofErr w:type="gramEnd"/>
                    </w:p>
                    <w:p w14:paraId="62D5CD4A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x;</w:t>
                      </w:r>
                      <w:proofErr w:type="gramEnd"/>
                    </w:p>
                    <w:p w14:paraId="3F3181A0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endl</w:t>
                      </w:r>
                      <w:proofErr w:type="spellEnd"/>
                      <w:r w:rsidRPr="00602685">
                        <w:rPr>
                          <w:rFonts w:asciiTheme="majorBidi" w:hAnsiTheme="majorBidi" w:cstheme="majorBidi"/>
                        </w:rPr>
                        <w:t>;</w:t>
                      </w:r>
                      <w:proofErr w:type="gramEnd"/>
                    </w:p>
                    <w:p w14:paraId="6946A69F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return 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0;</w:t>
                      </w:r>
                      <w:proofErr w:type="gramEnd"/>
                    </w:p>
                    <w:p w14:paraId="56731740" w14:textId="77777777" w:rsidR="004615B2" w:rsidRPr="00C01F36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04FFA6F" w14:textId="314F194B" w:rsidR="0046749C" w:rsidRDefault="00C01F36" w:rsidP="00C01F36">
      <w:pPr>
        <w:pStyle w:val="Heading1"/>
        <w:rPr>
          <w:rFonts w:asciiTheme="majorBidi" w:hAnsiTheme="majorBidi"/>
        </w:rPr>
      </w:pPr>
      <w:r w:rsidRPr="00C01F36">
        <w:rPr>
          <w:rFonts w:asciiTheme="majorBidi" w:hAnsiTheme="majorBidi"/>
        </w:rPr>
        <w:t xml:space="preserve">Test case </w:t>
      </w:r>
      <w:r w:rsidR="004615B2">
        <w:rPr>
          <w:rFonts w:asciiTheme="majorBidi" w:hAnsiTheme="majorBidi"/>
        </w:rPr>
        <w:t>2</w:t>
      </w:r>
      <w:r w:rsidRPr="00C01F36">
        <w:rPr>
          <w:rFonts w:asciiTheme="majorBidi" w:hAnsiTheme="majorBidi"/>
        </w:rPr>
        <w:t>:</w:t>
      </w:r>
    </w:p>
    <w:p w14:paraId="46E636C9" w14:textId="78060E11" w:rsidR="0087710F" w:rsidRDefault="0087710F" w:rsidP="0087710F">
      <w:r w:rsidRPr="00C01F36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4DA4A9C3" wp14:editId="5335C60E">
                <wp:extent cx="2511380" cy="4076163"/>
                <wp:effectExtent l="0" t="0" r="22860" b="19685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1380" cy="40761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D2B98D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int fun1(int x)</w:t>
                            </w:r>
                          </w:p>
                          <w:p w14:paraId="7625536D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10FE6A85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x:=x-</w:t>
                            </w: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5;</w:t>
                            </w:r>
                            <w:proofErr w:type="gramEnd"/>
                          </w:p>
                          <w:p w14:paraId="0B4935C7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 xml:space="preserve">return </w:t>
                            </w: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x;</w:t>
                            </w:r>
                            <w:proofErr w:type="gramEnd"/>
                          </w:p>
                          <w:p w14:paraId="12A0D562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  <w:p w14:paraId="3F26CC05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float fun2( float x)</w:t>
                            </w:r>
                          </w:p>
                          <w:p w14:paraId="4E6DB73A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621B1CFC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return x*</w:t>
                            </w: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2;</w:t>
                            </w:r>
                            <w:proofErr w:type="gramEnd"/>
                          </w:p>
                          <w:p w14:paraId="4533E57C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  <w:p w14:paraId="72F79C23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int main()</w:t>
                            </w:r>
                          </w:p>
                          <w:p w14:paraId="202DDF9B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1AE7FE93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write "Enter a number:</w:t>
                            </w: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";</w:t>
                            </w:r>
                            <w:proofErr w:type="gramEnd"/>
                          </w:p>
                          <w:p w14:paraId="511E08E5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 xml:space="preserve">int </w:t>
                            </w: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x;</w:t>
                            </w:r>
                            <w:proofErr w:type="gramEnd"/>
                          </w:p>
                          <w:p w14:paraId="08481B93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 xml:space="preserve">read </w:t>
                            </w: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x;</w:t>
                            </w:r>
                            <w:proofErr w:type="gramEnd"/>
                          </w:p>
                          <w:p w14:paraId="51569CD6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if x&gt;0 then</w:t>
                            </w:r>
                          </w:p>
                          <w:p w14:paraId="02CB8DB2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x:=11+(x*fun1(x))/</w:t>
                            </w: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4;</w:t>
                            </w:r>
                            <w:proofErr w:type="gramEnd"/>
                          </w:p>
                          <w:p w14:paraId="560791DF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elseif x&lt;0 then</w:t>
                            </w:r>
                          </w:p>
                          <w:p w14:paraId="7B73F84B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write x+50*</w:t>
                            </w: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4;</w:t>
                            </w:r>
                            <w:proofErr w:type="gramEnd"/>
                          </w:p>
                          <w:p w14:paraId="2B0955C0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else</w:t>
                            </w:r>
                          </w:p>
                          <w:p w14:paraId="202B6E02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write "x is equal 0</w:t>
                            </w: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";</w:t>
                            </w:r>
                            <w:proofErr w:type="gramEnd"/>
                          </w:p>
                          <w:p w14:paraId="3D28129A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end</w:t>
                            </w:r>
                          </w:p>
                          <w:p w14:paraId="455E698C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 xml:space="preserve">return </w:t>
                            </w: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0;</w:t>
                            </w:r>
                            <w:proofErr w:type="gramEnd"/>
                          </w:p>
                          <w:p w14:paraId="52040443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  <w:p w14:paraId="4ED53099" w14:textId="36A5058D" w:rsidR="0087710F" w:rsidRPr="00C01F36" w:rsidRDefault="0087710F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A4A9C3" id="Text Box 3" o:spid="_x0000_s1027" type="#_x0000_t202" style="width:197.75pt;height:320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" fillcolor="white [3201]" strokeweight=".5pt">
                <v:textbox>
                  <w:txbxContent>
                    <w:p w14:paraId="73D2B98D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int fun1(int x)</w:t>
                      </w:r>
                    </w:p>
                    <w:p w14:paraId="7625536D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10FE6A85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x:=x-</w:t>
                      </w: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5;</w:t>
                      </w:r>
                      <w:proofErr w:type="gramEnd"/>
                    </w:p>
                    <w:p w14:paraId="0B4935C7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 xml:space="preserve">return </w:t>
                      </w: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x;</w:t>
                      </w:r>
                      <w:proofErr w:type="gramEnd"/>
                    </w:p>
                    <w:p w14:paraId="12A0D562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  <w:p w14:paraId="3F26CC05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float fun2( float x)</w:t>
                      </w:r>
                    </w:p>
                    <w:p w14:paraId="4E6DB73A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621B1CFC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return x*</w:t>
                      </w: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2;</w:t>
                      </w:r>
                      <w:proofErr w:type="gramEnd"/>
                    </w:p>
                    <w:p w14:paraId="4533E57C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  <w:p w14:paraId="72F79C23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int main()</w:t>
                      </w:r>
                    </w:p>
                    <w:p w14:paraId="202DDF9B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1AE7FE93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write "Enter a number:</w:t>
                      </w: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";</w:t>
                      </w:r>
                      <w:proofErr w:type="gramEnd"/>
                    </w:p>
                    <w:p w14:paraId="511E08E5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 xml:space="preserve">int </w:t>
                      </w: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x;</w:t>
                      </w:r>
                      <w:proofErr w:type="gramEnd"/>
                    </w:p>
                    <w:p w14:paraId="08481B93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 xml:space="preserve">read </w:t>
                      </w: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x;</w:t>
                      </w:r>
                      <w:proofErr w:type="gramEnd"/>
                    </w:p>
                    <w:p w14:paraId="51569CD6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if x&gt;0 then</w:t>
                      </w:r>
                    </w:p>
                    <w:p w14:paraId="02CB8DB2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x:=11+(x*fun1(x))/</w:t>
                      </w: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4;</w:t>
                      </w:r>
                      <w:proofErr w:type="gramEnd"/>
                    </w:p>
                    <w:p w14:paraId="560791DF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elseif x&lt;0 then</w:t>
                      </w:r>
                    </w:p>
                    <w:p w14:paraId="7B73F84B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write x+50*</w:t>
                      </w: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4;</w:t>
                      </w:r>
                      <w:proofErr w:type="gramEnd"/>
                    </w:p>
                    <w:p w14:paraId="2B0955C0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else</w:t>
                      </w:r>
                    </w:p>
                    <w:p w14:paraId="202B6E02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write "x is equal 0</w:t>
                      </w: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";</w:t>
                      </w:r>
                      <w:proofErr w:type="gramEnd"/>
                    </w:p>
                    <w:p w14:paraId="3D28129A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end</w:t>
                      </w:r>
                    </w:p>
                    <w:p w14:paraId="455E698C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 xml:space="preserve">return </w:t>
                      </w: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0;</w:t>
                      </w:r>
                      <w:proofErr w:type="gramEnd"/>
                    </w:p>
                    <w:p w14:paraId="52040443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  <w:p w14:paraId="4ED53099" w14:textId="36A5058D" w:rsidR="0087710F" w:rsidRPr="00C01F36" w:rsidRDefault="0087710F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5EA5286" w14:textId="2137D0AF" w:rsidR="00290347" w:rsidRPr="00290347" w:rsidRDefault="00290347" w:rsidP="00290347">
      <w:pPr>
        <w:pStyle w:val="Heading1"/>
        <w:rPr>
          <w:rFonts w:asciiTheme="majorBidi" w:hAnsiTheme="majorBidi"/>
        </w:rPr>
      </w:pPr>
      <w:r w:rsidRPr="00C01F36">
        <w:rPr>
          <w:rFonts w:asciiTheme="majorBidi" w:hAnsiTheme="majorBidi"/>
        </w:rPr>
        <w:lastRenderedPageBreak/>
        <w:t xml:space="preserve">Test case </w:t>
      </w:r>
      <w:r w:rsidR="004615B2">
        <w:rPr>
          <w:rFonts w:asciiTheme="majorBidi" w:hAnsiTheme="majorBidi"/>
        </w:rPr>
        <w:t>3</w:t>
      </w:r>
      <w:r w:rsidRPr="00C01F36">
        <w:rPr>
          <w:rFonts w:asciiTheme="majorBidi" w:hAnsiTheme="majorBidi"/>
        </w:rPr>
        <w:t>:</w:t>
      </w:r>
      <w:r w:rsidR="009D3FAA">
        <w:rPr>
          <w:rFonts w:asciiTheme="majorBidi" w:hAnsiTheme="majorBidi"/>
        </w:rPr>
        <w:t xml:space="preserve"> return at the middle of the function</w:t>
      </w:r>
    </w:p>
    <w:p w14:paraId="6D8E506E" w14:textId="2ED76424" w:rsidR="00C01F36" w:rsidRDefault="00C01F36" w:rsidP="00C01F36">
      <w:pPr>
        <w:rPr>
          <w:rFonts w:asciiTheme="majorBidi" w:hAnsiTheme="majorBidi" w:cstheme="majorBidi"/>
        </w:rPr>
      </w:pPr>
      <w:r w:rsidRPr="00C01F36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5BA61092" wp14:editId="55297B13">
                <wp:extent cx="2511380" cy="4784501"/>
                <wp:effectExtent l="0" t="0" r="22860" b="1651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1380" cy="47845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CED7B8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int run(float y)</w:t>
                            </w:r>
                          </w:p>
                          <w:p w14:paraId="4A36B28B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2F6C4C59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if x&lt;&gt;y &amp;&amp; x&gt;0 then</w:t>
                            </w:r>
                          </w:p>
                          <w:p w14:paraId="68B9C19B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ndl</w:t>
                            </w:r>
                            <w:proofErr w:type="spellEnd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  <w:proofErr w:type="gramEnd"/>
                          </w:p>
                          <w:p w14:paraId="394537E4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repeat</w:t>
                            </w:r>
                          </w:p>
                          <w:p w14:paraId="2F7E04D7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x:=x-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1;</w:t>
                            </w:r>
                            <w:proofErr w:type="gramEnd"/>
                          </w:p>
                          <w:p w14:paraId="108C6BDF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until x &gt;0</w:t>
                            </w:r>
                          </w:p>
                          <w:p w14:paraId="76131397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lseif x&gt;y then</w:t>
                            </w:r>
                          </w:p>
                          <w:p w14:paraId="54E36FEE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int 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s;</w:t>
                            </w:r>
                            <w:proofErr w:type="gramEnd"/>
                          </w:p>
                          <w:p w14:paraId="3449E2D7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read 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s;</w:t>
                            </w:r>
                            <w:proofErr w:type="gramEnd"/>
                          </w:p>
                          <w:p w14:paraId="119022BB" w14:textId="77777777" w:rsidR="00602685" w:rsidRPr="009D3FAA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  <w:color w:val="FF0000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  <w:color w:val="FF0000"/>
                              </w:rPr>
                              <w:t xml:space="preserve">return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  <w:color w:val="FF0000"/>
                              </w:rPr>
                              <w:t>y;</w:t>
                            </w:r>
                            <w:proofErr w:type="gramEnd"/>
                          </w:p>
                          <w:p w14:paraId="6191247E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lse</w:t>
                            </w:r>
                          </w:p>
                          <w:p w14:paraId="1831D755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x;</w:t>
                            </w:r>
                            <w:proofErr w:type="gramEnd"/>
                          </w:p>
                          <w:p w14:paraId="4B1E9E63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nd</w:t>
                            </w:r>
                          </w:p>
                          <w:p w14:paraId="70AF12E1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return "run function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";</w:t>
                            </w:r>
                            <w:proofErr w:type="gramEnd"/>
                          </w:p>
                          <w:p w14:paraId="0774368E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  <w:p w14:paraId="105D9FF5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int main()</w:t>
                            </w:r>
                          </w:p>
                          <w:p w14:paraId="72CE4095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6D909860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write "Hello world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";</w:t>
                            </w:r>
                            <w:proofErr w:type="gramEnd"/>
                          </w:p>
                          <w:p w14:paraId="5F328BA4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float 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y;</w:t>
                            </w:r>
                            <w:proofErr w:type="gramEnd"/>
                          </w:p>
                          <w:p w14:paraId="3123FAA8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read 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y;</w:t>
                            </w:r>
                            <w:proofErr w:type="gramEnd"/>
                          </w:p>
                          <w:p w14:paraId="4C53BDF8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int 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x;</w:t>
                            </w:r>
                            <w:proofErr w:type="gramEnd"/>
                          </w:p>
                          <w:p w14:paraId="43ABC31D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x := run(y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);</w:t>
                            </w:r>
                            <w:proofErr w:type="gramEnd"/>
                          </w:p>
                          <w:p w14:paraId="2F68F838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x;</w:t>
                            </w:r>
                            <w:proofErr w:type="gramEnd"/>
                          </w:p>
                          <w:p w14:paraId="69073729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ndl</w:t>
                            </w:r>
                            <w:proofErr w:type="spellEnd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  <w:proofErr w:type="gramEnd"/>
                          </w:p>
                          <w:p w14:paraId="54DC1049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return </w:t>
                            </w: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0;</w:t>
                            </w:r>
                            <w:proofErr w:type="gramEnd"/>
                          </w:p>
                          <w:p w14:paraId="7C338628" w14:textId="1969AC0B" w:rsidR="00C01F36" w:rsidRPr="00C01F36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BA6109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width:197.75pt;height:376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" fillcolor="white [3201]" strokeweight=".5pt">
                <v:textbox>
                  <w:txbxContent>
                    <w:p w14:paraId="70CED7B8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int run(float y)</w:t>
                      </w:r>
                    </w:p>
                    <w:p w14:paraId="4A36B28B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2F6C4C59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if x&lt;&gt;y &amp;&amp; x&gt;0 then</w:t>
                      </w:r>
                    </w:p>
                    <w:p w14:paraId="68B9C19B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endl</w:t>
                      </w:r>
                      <w:proofErr w:type="spellEnd"/>
                      <w:r w:rsidRPr="00602685">
                        <w:rPr>
                          <w:rFonts w:asciiTheme="majorBidi" w:hAnsiTheme="majorBidi" w:cstheme="majorBidi"/>
                        </w:rPr>
                        <w:t>;</w:t>
                      </w:r>
                      <w:proofErr w:type="gramEnd"/>
                    </w:p>
                    <w:p w14:paraId="394537E4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repeat</w:t>
                      </w:r>
                    </w:p>
                    <w:p w14:paraId="2F7E04D7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x:=x-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1;</w:t>
                      </w:r>
                      <w:proofErr w:type="gramEnd"/>
                    </w:p>
                    <w:p w14:paraId="108C6BDF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until x &gt;0</w:t>
                      </w:r>
                    </w:p>
                    <w:p w14:paraId="76131397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elseif x&gt;y then</w:t>
                      </w:r>
                    </w:p>
                    <w:p w14:paraId="54E36FEE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int 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s;</w:t>
                      </w:r>
                      <w:proofErr w:type="gramEnd"/>
                    </w:p>
                    <w:p w14:paraId="3449E2D7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read 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s;</w:t>
                      </w:r>
                      <w:proofErr w:type="gramEnd"/>
                    </w:p>
                    <w:p w14:paraId="119022BB" w14:textId="77777777" w:rsidR="00602685" w:rsidRPr="009D3FAA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  <w:color w:val="FF0000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  <w:color w:val="FF0000"/>
                        </w:rPr>
                        <w:t xml:space="preserve">return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  <w:color w:val="FF0000"/>
                        </w:rPr>
                        <w:t>y;</w:t>
                      </w:r>
                      <w:proofErr w:type="gramEnd"/>
                    </w:p>
                    <w:p w14:paraId="6191247E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else</w:t>
                      </w:r>
                    </w:p>
                    <w:p w14:paraId="1831D755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x;</w:t>
                      </w:r>
                      <w:proofErr w:type="gramEnd"/>
                    </w:p>
                    <w:p w14:paraId="4B1E9E63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end</w:t>
                      </w:r>
                    </w:p>
                    <w:p w14:paraId="70AF12E1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return "run function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";</w:t>
                      </w:r>
                      <w:proofErr w:type="gramEnd"/>
                    </w:p>
                    <w:p w14:paraId="0774368E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  <w:p w14:paraId="105D9FF5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int main()</w:t>
                      </w:r>
                    </w:p>
                    <w:p w14:paraId="72CE4095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6D909860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write "Hello world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";</w:t>
                      </w:r>
                      <w:proofErr w:type="gramEnd"/>
                    </w:p>
                    <w:p w14:paraId="5F328BA4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float 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y;</w:t>
                      </w:r>
                      <w:proofErr w:type="gramEnd"/>
                    </w:p>
                    <w:p w14:paraId="3123FAA8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read 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y;</w:t>
                      </w:r>
                      <w:proofErr w:type="gramEnd"/>
                    </w:p>
                    <w:p w14:paraId="4C53BDF8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int 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x;</w:t>
                      </w:r>
                      <w:proofErr w:type="gramEnd"/>
                    </w:p>
                    <w:p w14:paraId="43ABC31D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x := run(y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);</w:t>
                      </w:r>
                      <w:proofErr w:type="gramEnd"/>
                    </w:p>
                    <w:p w14:paraId="2F68F838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x;</w:t>
                      </w:r>
                      <w:proofErr w:type="gramEnd"/>
                    </w:p>
                    <w:p w14:paraId="69073729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endl</w:t>
                      </w:r>
                      <w:proofErr w:type="spellEnd"/>
                      <w:r w:rsidRPr="00602685">
                        <w:rPr>
                          <w:rFonts w:asciiTheme="majorBidi" w:hAnsiTheme="majorBidi" w:cstheme="majorBidi"/>
                        </w:rPr>
                        <w:t>;</w:t>
                      </w:r>
                      <w:proofErr w:type="gramEnd"/>
                    </w:p>
                    <w:p w14:paraId="54DC1049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return </w:t>
                      </w: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0;</w:t>
                      </w:r>
                      <w:proofErr w:type="gramEnd"/>
                    </w:p>
                    <w:p w14:paraId="7C338628" w14:textId="1969AC0B" w:rsidR="00C01F36" w:rsidRPr="00C01F36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793D28" w14:textId="098DFD38" w:rsidR="009D3FAA" w:rsidRPr="00290347" w:rsidRDefault="009D3FAA" w:rsidP="009D3FAA">
      <w:pPr>
        <w:pStyle w:val="Heading1"/>
        <w:rPr>
          <w:rFonts w:asciiTheme="majorBidi" w:hAnsiTheme="majorBidi"/>
        </w:rPr>
      </w:pPr>
      <w:r w:rsidRPr="00C01F36">
        <w:rPr>
          <w:rFonts w:asciiTheme="majorBidi" w:hAnsiTheme="majorBidi"/>
        </w:rPr>
        <w:lastRenderedPageBreak/>
        <w:t xml:space="preserve">Test case </w:t>
      </w:r>
      <w:r>
        <w:rPr>
          <w:rFonts w:asciiTheme="majorBidi" w:hAnsiTheme="majorBidi"/>
        </w:rPr>
        <w:t>4</w:t>
      </w:r>
      <w:r w:rsidRPr="00C01F36">
        <w:rPr>
          <w:rFonts w:asciiTheme="majorBidi" w:hAnsiTheme="majorBidi"/>
        </w:rPr>
        <w:t>:</w:t>
      </w:r>
    </w:p>
    <w:p w14:paraId="022C2A0F" w14:textId="77777777" w:rsidR="009D3FAA" w:rsidRDefault="009D3FAA" w:rsidP="009D3FAA">
      <w:pPr>
        <w:rPr>
          <w:rFonts w:asciiTheme="majorBidi" w:hAnsiTheme="majorBidi" w:cstheme="majorBidi"/>
        </w:rPr>
      </w:pPr>
      <w:r w:rsidRPr="00C01F36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4FA61DD6" wp14:editId="6904BCB6">
                <wp:extent cx="2511380" cy="6387921"/>
                <wp:effectExtent l="0" t="0" r="22860" b="13335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1380" cy="63879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20B835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/*Sample program includes all 30 rules*/</w:t>
                            </w:r>
                          </w:p>
                          <w:p w14:paraId="3E47B4A0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int sum(int a, int b)</w:t>
                            </w:r>
                          </w:p>
                          <w:p w14:paraId="5FE94334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12C3FD02" w14:textId="754D89DC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return a +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b;</w:t>
                            </w:r>
                            <w:proofErr w:type="gramEnd"/>
                          </w:p>
                          <w:p w14:paraId="03CDE469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  <w:p w14:paraId="0CC049D8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int main()</w:t>
                            </w:r>
                          </w:p>
                          <w:p w14:paraId="47DD91B3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1A2B5CA4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int </w:t>
                            </w:r>
                            <w:proofErr w:type="spell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,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counter;</w:t>
                            </w:r>
                            <w:proofErr w:type="gramEnd"/>
                          </w:p>
                          <w:p w14:paraId="0C8DC68A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read </w:t>
                            </w:r>
                            <w:proofErr w:type="spellStart"/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  <w:proofErr w:type="gramEnd"/>
                          </w:p>
                          <w:p w14:paraId="36065022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counter:=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0;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                                                                                </w:t>
                            </w:r>
                          </w:p>
                          <w:p w14:paraId="2B3D0471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repeat                                                                                </w:t>
                            </w:r>
                          </w:p>
                          <w:p w14:paraId="5EE01F97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 := </w:t>
                            </w:r>
                            <w:proofErr w:type="spell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 -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1;</w:t>
                            </w:r>
                            <w:proofErr w:type="gramEnd"/>
                          </w:p>
                          <w:p w14:paraId="5728DB11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write "Iteration number [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";</w:t>
                            </w:r>
                            <w:proofErr w:type="gramEnd"/>
                          </w:p>
                          <w:p w14:paraId="5568F4A4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counter;</w:t>
                            </w:r>
                            <w:proofErr w:type="gramEnd"/>
                          </w:p>
                          <w:p w14:paraId="367E0CC6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"] the value of x =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";</w:t>
                            </w:r>
                            <w:proofErr w:type="gramEnd"/>
                          </w:p>
                          <w:p w14:paraId="1CBCCF90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  <w:proofErr w:type="gramEnd"/>
                          </w:p>
                          <w:p w14:paraId="127393AB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end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                          </w:t>
                            </w:r>
                          </w:p>
                          <w:p w14:paraId="76F4BE1E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counter := counter+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1;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                                                      </w:t>
                            </w:r>
                          </w:p>
                          <w:p w14:paraId="262E6B2D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until </w:t>
                            </w:r>
                            <w:proofErr w:type="spell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 = 1                                                                                  </w:t>
                            </w:r>
                          </w:p>
                          <w:p w14:paraId="5DD274F0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end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                                                                                </w:t>
                            </w:r>
                          </w:p>
                          <w:p w14:paraId="6DDD01FD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string s := "number of Iterations =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";</w:t>
                            </w:r>
                            <w:proofErr w:type="gramEnd"/>
                          </w:p>
                          <w:p w14:paraId="52A228D7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s;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                                                                                </w:t>
                            </w:r>
                          </w:p>
                          <w:p w14:paraId="3205A988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counter:=counter-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1;</w:t>
                            </w:r>
                            <w:proofErr w:type="gramEnd"/>
                          </w:p>
                          <w:p w14:paraId="1E458FB0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counter;</w:t>
                            </w:r>
                            <w:proofErr w:type="gramEnd"/>
                          </w:p>
                          <w:p w14:paraId="6DA61F23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/* complicated equation */    </w:t>
                            </w:r>
                          </w:p>
                          <w:p w14:paraId="19057781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float z1 := 3*2*(2+1)/2-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5.3;</w:t>
                            </w:r>
                            <w:proofErr w:type="gramEnd"/>
                          </w:p>
                          <w:p w14:paraId="01C65806" w14:textId="2AE7225C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z1 := z1 + </w:t>
                            </w:r>
                            <w:r w:rsidRPr="009D3FAA">
                              <w:rPr>
                                <w:rFonts w:asciiTheme="majorBidi" w:hAnsiTheme="majorBidi" w:cstheme="majorBidi"/>
                                <w:color w:val="FF0000"/>
                              </w:rPr>
                              <w:t>sum(</w:t>
                            </w:r>
                            <w:r w:rsidRPr="009D3FAA">
                              <w:rPr>
                                <w:rFonts w:asciiTheme="majorBidi" w:hAnsiTheme="majorBidi" w:cstheme="majorBidi"/>
                                <w:color w:val="FF0000"/>
                              </w:rPr>
                              <w:t>1</w:t>
                            </w:r>
                            <w:r w:rsidRPr="009D3FAA">
                              <w:rPr>
                                <w:rFonts w:asciiTheme="majorBidi" w:hAnsiTheme="majorBidi" w:cstheme="majorBidi"/>
                                <w:color w:val="FF0000"/>
                              </w:rPr>
                              <w:t>,y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  <w:color w:val="FF0000"/>
                              </w:rPr>
                              <w:t>);</w:t>
                            </w:r>
                            <w:proofErr w:type="gramEnd"/>
                          </w:p>
                          <w:p w14:paraId="312B8E96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if  z1 &gt; 5 || z1 &lt; counter &amp;&amp; z1 = 1 then </w:t>
                            </w:r>
                          </w:p>
                          <w:p w14:paraId="6F09D101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z1;</w:t>
                            </w:r>
                            <w:proofErr w:type="gramEnd"/>
                          </w:p>
                          <w:p w14:paraId="66A41344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elseif z1 &lt; 5 then</w:t>
                            </w:r>
                          </w:p>
                          <w:p w14:paraId="3F83F3F1" w14:textId="3AAEB748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z1 :=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5;</w:t>
                            </w:r>
                            <w:proofErr w:type="gramEnd"/>
                          </w:p>
                          <w:p w14:paraId="44322F08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else</w:t>
                            </w:r>
                          </w:p>
                          <w:p w14:paraId="54430E83" w14:textId="01ABA43A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z1 :=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counter;</w:t>
                            </w:r>
                            <w:proofErr w:type="gramEnd"/>
                          </w:p>
                          <w:p w14:paraId="2B9091CE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end</w:t>
                            </w:r>
                          </w:p>
                          <w:p w14:paraId="643659FC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return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0;</w:t>
                            </w:r>
                            <w:proofErr w:type="gramEnd"/>
                          </w:p>
                          <w:p w14:paraId="65196668" w14:textId="142703B3" w:rsidR="009D3FAA" w:rsidRPr="00C01F36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A61DD6" id="Text Box 2" o:spid="_x0000_s1029" type="#_x0000_t202" style="width:197.75pt;height:50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" fillcolor="white [3201]" strokeweight=".5pt">
                <v:textbox>
                  <w:txbxContent>
                    <w:p w14:paraId="6C20B835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/*Sample program includes all 30 rules*/</w:t>
                      </w:r>
                    </w:p>
                    <w:p w14:paraId="3E47B4A0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int sum(int a, int b)</w:t>
                      </w:r>
                    </w:p>
                    <w:p w14:paraId="5FE94334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12C3FD02" w14:textId="754D89DC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return a +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b;</w:t>
                      </w:r>
                      <w:proofErr w:type="gramEnd"/>
                    </w:p>
                    <w:p w14:paraId="03CDE469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  <w:p w14:paraId="0CC049D8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int main()</w:t>
                      </w:r>
                    </w:p>
                    <w:p w14:paraId="47DD91B3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1A2B5CA4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int </w:t>
                      </w:r>
                      <w:proofErr w:type="spell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,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counter;</w:t>
                      </w:r>
                      <w:proofErr w:type="gramEnd"/>
                    </w:p>
                    <w:p w14:paraId="0C8DC68A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read </w:t>
                      </w:r>
                      <w:proofErr w:type="spellStart"/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>;</w:t>
                      </w:r>
                      <w:proofErr w:type="gramEnd"/>
                    </w:p>
                    <w:p w14:paraId="36065022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counter:=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0;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                                                                                </w:t>
                      </w:r>
                    </w:p>
                    <w:p w14:paraId="2B3D0471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repeat                                                                                </w:t>
                      </w:r>
                    </w:p>
                    <w:p w14:paraId="5EE01F97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 := </w:t>
                      </w:r>
                      <w:proofErr w:type="spell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 -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1;</w:t>
                      </w:r>
                      <w:proofErr w:type="gramEnd"/>
                    </w:p>
                    <w:p w14:paraId="5728DB11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write "Iteration number [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";</w:t>
                      </w:r>
                      <w:proofErr w:type="gramEnd"/>
                    </w:p>
                    <w:p w14:paraId="5568F4A4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counter;</w:t>
                      </w:r>
                      <w:proofErr w:type="gramEnd"/>
                    </w:p>
                    <w:p w14:paraId="367E0CC6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"] the value of x =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";</w:t>
                      </w:r>
                      <w:proofErr w:type="gramEnd"/>
                    </w:p>
                    <w:p w14:paraId="1CBCCF90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>;</w:t>
                      </w:r>
                      <w:proofErr w:type="gramEnd"/>
                    </w:p>
                    <w:p w14:paraId="127393AB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end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>;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                          </w:t>
                      </w:r>
                    </w:p>
                    <w:p w14:paraId="76F4BE1E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counter := counter+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1;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                                                      </w:t>
                      </w:r>
                    </w:p>
                    <w:p w14:paraId="262E6B2D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until </w:t>
                      </w:r>
                      <w:proofErr w:type="spell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 = 1                                                                                  </w:t>
                      </w:r>
                    </w:p>
                    <w:p w14:paraId="5DD274F0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end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>;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                                                                                </w:t>
                      </w:r>
                    </w:p>
                    <w:p w14:paraId="6DDD01FD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string s := "number of Iterations =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";</w:t>
                      </w:r>
                      <w:proofErr w:type="gramEnd"/>
                    </w:p>
                    <w:p w14:paraId="52A228D7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s;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                                                                                </w:t>
                      </w:r>
                    </w:p>
                    <w:p w14:paraId="3205A988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counter:=counter-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1;</w:t>
                      </w:r>
                      <w:proofErr w:type="gramEnd"/>
                    </w:p>
                    <w:p w14:paraId="1E458FB0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counter;</w:t>
                      </w:r>
                      <w:proofErr w:type="gramEnd"/>
                    </w:p>
                    <w:p w14:paraId="6DA61F23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/* complicated equation */    </w:t>
                      </w:r>
                    </w:p>
                    <w:p w14:paraId="19057781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float z1 := 3*2*(2+1)/2-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5.3;</w:t>
                      </w:r>
                      <w:proofErr w:type="gramEnd"/>
                    </w:p>
                    <w:p w14:paraId="01C65806" w14:textId="2AE7225C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z1 := z1 + </w:t>
                      </w:r>
                      <w:r w:rsidRPr="009D3FAA">
                        <w:rPr>
                          <w:rFonts w:asciiTheme="majorBidi" w:hAnsiTheme="majorBidi" w:cstheme="majorBidi"/>
                          <w:color w:val="FF0000"/>
                        </w:rPr>
                        <w:t>sum(</w:t>
                      </w:r>
                      <w:r w:rsidRPr="009D3FAA">
                        <w:rPr>
                          <w:rFonts w:asciiTheme="majorBidi" w:hAnsiTheme="majorBidi" w:cstheme="majorBidi"/>
                          <w:color w:val="FF0000"/>
                        </w:rPr>
                        <w:t>1</w:t>
                      </w:r>
                      <w:r w:rsidRPr="009D3FAA">
                        <w:rPr>
                          <w:rFonts w:asciiTheme="majorBidi" w:hAnsiTheme="majorBidi" w:cstheme="majorBidi"/>
                          <w:color w:val="FF0000"/>
                        </w:rPr>
                        <w:t>,y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  <w:color w:val="FF0000"/>
                        </w:rPr>
                        <w:t>);</w:t>
                      </w:r>
                      <w:proofErr w:type="gramEnd"/>
                    </w:p>
                    <w:p w14:paraId="312B8E96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if  z1 &gt; 5 || z1 &lt; counter &amp;&amp; z1 = 1 then </w:t>
                      </w:r>
                    </w:p>
                    <w:p w14:paraId="6F09D101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z1;</w:t>
                      </w:r>
                      <w:proofErr w:type="gramEnd"/>
                    </w:p>
                    <w:p w14:paraId="66A41344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elseif z1 &lt; 5 then</w:t>
                      </w:r>
                    </w:p>
                    <w:p w14:paraId="3F83F3F1" w14:textId="3AAEB748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z1 :=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5;</w:t>
                      </w:r>
                      <w:proofErr w:type="gramEnd"/>
                    </w:p>
                    <w:p w14:paraId="44322F08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else</w:t>
                      </w:r>
                    </w:p>
                    <w:p w14:paraId="54430E83" w14:textId="01ABA43A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z1 :=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counter;</w:t>
                      </w:r>
                      <w:proofErr w:type="gramEnd"/>
                    </w:p>
                    <w:p w14:paraId="2B9091CE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end</w:t>
                      </w:r>
                    </w:p>
                    <w:p w14:paraId="643659FC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return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0;</w:t>
                      </w:r>
                      <w:proofErr w:type="gramEnd"/>
                    </w:p>
                    <w:p w14:paraId="65196668" w14:textId="142703B3" w:rsidR="009D3FAA" w:rsidRPr="00C01F36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56451B" w14:textId="77777777" w:rsidR="009D3FAA" w:rsidRPr="00C01F36" w:rsidRDefault="009D3FAA" w:rsidP="009D3FAA">
      <w:pPr>
        <w:pStyle w:val="Heading1"/>
      </w:pPr>
    </w:p>
    <w:p w14:paraId="3D327477" w14:textId="77777777" w:rsidR="009D3FAA" w:rsidRPr="00C01F36" w:rsidRDefault="009D3FAA" w:rsidP="00290347">
      <w:pPr>
        <w:rPr>
          <w:rFonts w:asciiTheme="majorBidi" w:hAnsiTheme="majorBidi" w:cstheme="majorBidi"/>
        </w:rPr>
      </w:pPr>
    </w:p>
    <w:sectPr w:rsidR="009D3FAA" w:rsidRPr="00C01F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AE5126"/>
    <w:multiLevelType w:val="hybridMultilevel"/>
    <w:tmpl w:val="FEB4F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yMLI0MzU2NTazMDFT0lEKTi0uzszPAykwrgUAw03RPywAAAA="/>
  </w:docVars>
  <w:rsids>
    <w:rsidRoot w:val="0046749C"/>
    <w:rsid w:val="0010654B"/>
    <w:rsid w:val="00290347"/>
    <w:rsid w:val="003147C1"/>
    <w:rsid w:val="003E542D"/>
    <w:rsid w:val="004615B2"/>
    <w:rsid w:val="0046749C"/>
    <w:rsid w:val="00483A1D"/>
    <w:rsid w:val="00565DE4"/>
    <w:rsid w:val="00602685"/>
    <w:rsid w:val="00652921"/>
    <w:rsid w:val="00831944"/>
    <w:rsid w:val="0084438E"/>
    <w:rsid w:val="0087710F"/>
    <w:rsid w:val="009927F4"/>
    <w:rsid w:val="009D3FAA"/>
    <w:rsid w:val="00B43A1F"/>
    <w:rsid w:val="00C01F36"/>
    <w:rsid w:val="00C06F92"/>
    <w:rsid w:val="00DC24AA"/>
    <w:rsid w:val="00EB0BA2"/>
    <w:rsid w:val="00EE10F2"/>
    <w:rsid w:val="00F14C5E"/>
    <w:rsid w:val="00FA5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2D3D4"/>
  <w15:chartTrackingRefBased/>
  <w15:docId w15:val="{F6725B5E-F051-4BF5-8DCE-CEDF98E79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1F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1F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29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2921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2903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2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3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</dc:creator>
  <cp:keywords/>
  <dc:description/>
  <cp:lastModifiedBy>eg</cp:lastModifiedBy>
  <cp:revision>12</cp:revision>
  <dcterms:created xsi:type="dcterms:W3CDTF">2021-12-18T06:35:00Z</dcterms:created>
  <dcterms:modified xsi:type="dcterms:W3CDTF">2022-01-03T06:57:00Z</dcterms:modified>
</cp:coreProperties>
</file>